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146898" w14:textId="16EDAB65" w:rsidR="00BA59F6" w:rsidRDefault="00CB5999" w:rsidP="00CB5999">
      <w:pPr>
        <w:pStyle w:val="Title"/>
        <w:rPr>
          <w:lang w:val="en-GB"/>
        </w:rPr>
      </w:pPr>
      <w:r>
        <w:rPr>
          <w:lang w:val="en-GB"/>
        </w:rPr>
        <w:t>Five questions about the American dream</w:t>
      </w:r>
    </w:p>
    <w:p w14:paraId="36D4FA90" w14:textId="66A0721A" w:rsidR="00CB5999" w:rsidRDefault="008E6F54" w:rsidP="00CB5999">
      <w:pPr>
        <w:pStyle w:val="Heading1"/>
        <w:numPr>
          <w:ilvl w:val="0"/>
          <w:numId w:val="1"/>
        </w:numPr>
        <w:rPr>
          <w:color w:val="0D0D0D" w:themeColor="text1" w:themeTint="F2"/>
          <w:lang w:val="en-GB"/>
        </w:rPr>
      </w:pPr>
      <w:r w:rsidRPr="00A01D5E">
        <w:rPr>
          <w:color w:val="0D0D0D" w:themeColor="text1" w:themeTint="F2"/>
          <w:lang w:val="en-GB"/>
        </w:rPr>
        <w:t>Name two Basic Principles of the American dream</w:t>
      </w:r>
    </w:p>
    <w:p w14:paraId="3238AE2F" w14:textId="77777777" w:rsidR="00564CFA" w:rsidRPr="00564CFA" w:rsidRDefault="00564CFA" w:rsidP="00564CFA">
      <w:pPr>
        <w:pStyle w:val="ListParagraph"/>
        <w:numPr>
          <w:ilvl w:val="0"/>
          <w:numId w:val="2"/>
        </w:numPr>
      </w:pPr>
      <w:proofErr w:type="spellStart"/>
      <w:r w:rsidRPr="00564CFA">
        <w:rPr>
          <w:lang w:val="en-GB"/>
        </w:rPr>
        <w:t>Indepence</w:t>
      </w:r>
      <w:proofErr w:type="spellEnd"/>
      <w:r w:rsidRPr="00564CFA">
        <w:rPr>
          <w:lang w:val="en-GB"/>
        </w:rPr>
        <w:t xml:space="preserve"> is valued highly.</w:t>
      </w:r>
    </w:p>
    <w:p w14:paraId="2DAD18BA" w14:textId="33A79F80" w:rsidR="00564CFA" w:rsidRPr="00564CFA" w:rsidRDefault="00564CFA" w:rsidP="00564CFA">
      <w:pPr>
        <w:pStyle w:val="ListParagraph"/>
        <w:numPr>
          <w:ilvl w:val="0"/>
          <w:numId w:val="2"/>
        </w:numPr>
      </w:pPr>
      <w:r w:rsidRPr="00564CFA">
        <w:rPr>
          <w:lang w:val="en-GB"/>
        </w:rPr>
        <w:t>“Rags to Riches”</w:t>
      </w:r>
    </w:p>
    <w:p w14:paraId="7E7DCA44" w14:textId="409EC26C" w:rsidR="008E6F54" w:rsidRDefault="00263B35" w:rsidP="008E6F54">
      <w:pPr>
        <w:pStyle w:val="Heading1"/>
        <w:numPr>
          <w:ilvl w:val="0"/>
          <w:numId w:val="1"/>
        </w:numPr>
        <w:rPr>
          <w:color w:val="0D0D0D" w:themeColor="text1" w:themeTint="F2"/>
          <w:lang w:val="en-GB"/>
        </w:rPr>
      </w:pPr>
      <w:r w:rsidRPr="00A01D5E">
        <w:rPr>
          <w:color w:val="0D0D0D" w:themeColor="text1" w:themeTint="F2"/>
          <w:lang w:val="en-GB"/>
        </w:rPr>
        <w:t xml:space="preserve">Name </w:t>
      </w:r>
      <w:r w:rsidR="00ED6E01" w:rsidRPr="00A01D5E">
        <w:rPr>
          <w:color w:val="0D0D0D" w:themeColor="text1" w:themeTint="F2"/>
          <w:lang w:val="en-GB"/>
        </w:rPr>
        <w:t>one Idea of the old American Dream and One of the new American Dream</w:t>
      </w:r>
    </w:p>
    <w:p w14:paraId="259589AB" w14:textId="7D765FDC" w:rsidR="00564CFA" w:rsidRDefault="00564CFA" w:rsidP="00564CFA">
      <w:pPr>
        <w:rPr>
          <w:lang w:val="en-GB"/>
        </w:rPr>
      </w:pPr>
      <w:r>
        <w:rPr>
          <w:lang w:val="en-GB"/>
        </w:rPr>
        <w:t>Again:</w:t>
      </w:r>
    </w:p>
    <w:p w14:paraId="414883BE" w14:textId="730D67C2" w:rsidR="00564CFA" w:rsidRDefault="00FD0AE3" w:rsidP="00564CFA">
      <w:pPr>
        <w:rPr>
          <w:lang w:val="en-GB"/>
        </w:rPr>
      </w:pPr>
      <w:r>
        <w:rPr>
          <w:lang w:val="en-GB"/>
        </w:rPr>
        <w:t>Old Dream:</w:t>
      </w:r>
    </w:p>
    <w:p w14:paraId="28E34F89" w14:textId="77777777" w:rsidR="00FD0AE3" w:rsidRPr="00EE1B10" w:rsidRDefault="00FD0AE3" w:rsidP="00FD0AE3">
      <w:pPr>
        <w:numPr>
          <w:ilvl w:val="0"/>
          <w:numId w:val="4"/>
        </w:numPr>
        <w:rPr>
          <w:lang w:val="en-GB"/>
        </w:rPr>
      </w:pPr>
      <w:r w:rsidRPr="00FD0AE3">
        <w:rPr>
          <w:lang w:val="en-GB"/>
        </w:rPr>
        <w:t xml:space="preserve">Work until you </w:t>
      </w:r>
      <w:proofErr w:type="gramStart"/>
      <w:r w:rsidRPr="00FD0AE3">
        <w:rPr>
          <w:lang w:val="en-GB"/>
        </w:rPr>
        <w:t>can’t</w:t>
      </w:r>
      <w:proofErr w:type="gramEnd"/>
      <w:r w:rsidRPr="00FD0AE3">
        <w:rPr>
          <w:lang w:val="en-GB"/>
        </w:rPr>
        <w:t xml:space="preserve"> work anymore to help your kids get a better future.</w:t>
      </w:r>
    </w:p>
    <w:p w14:paraId="64527CC7" w14:textId="7D9F514C" w:rsidR="00FD0AE3" w:rsidRDefault="00FD0AE3" w:rsidP="00564CFA">
      <w:pPr>
        <w:rPr>
          <w:lang w:val="en-GB"/>
        </w:rPr>
      </w:pPr>
      <w:r>
        <w:rPr>
          <w:lang w:val="en-GB"/>
        </w:rPr>
        <w:t>New Dream:</w:t>
      </w:r>
    </w:p>
    <w:p w14:paraId="1BAD1B74" w14:textId="77777777" w:rsidR="00FD0AE3" w:rsidRPr="00FD0AE3" w:rsidRDefault="00FD0AE3" w:rsidP="00FD0AE3">
      <w:pPr>
        <w:numPr>
          <w:ilvl w:val="0"/>
          <w:numId w:val="5"/>
        </w:numPr>
      </w:pPr>
      <w:r w:rsidRPr="00FD0AE3">
        <w:t>Own a Home.</w:t>
      </w:r>
    </w:p>
    <w:p w14:paraId="1C0310CD" w14:textId="1B7B53F9" w:rsidR="00FD0AE3" w:rsidRPr="00EE1B10" w:rsidRDefault="00FD0AE3" w:rsidP="00FD0AE3">
      <w:pPr>
        <w:numPr>
          <w:ilvl w:val="0"/>
          <w:numId w:val="5"/>
        </w:numPr>
        <w:rPr>
          <w:lang w:val="en-GB"/>
        </w:rPr>
      </w:pPr>
      <w:r w:rsidRPr="00FD0AE3">
        <w:rPr>
          <w:lang w:val="en-GB"/>
        </w:rPr>
        <w:t>Access to healthy food and lifestyles</w:t>
      </w:r>
    </w:p>
    <w:p w14:paraId="5E1C0A20" w14:textId="2CD42DB7" w:rsidR="008E6F54" w:rsidRDefault="00065621" w:rsidP="00ED6E01">
      <w:pPr>
        <w:pStyle w:val="Heading1"/>
        <w:numPr>
          <w:ilvl w:val="0"/>
          <w:numId w:val="1"/>
        </w:numPr>
        <w:rPr>
          <w:color w:val="0D0D0D" w:themeColor="text1" w:themeTint="F2"/>
          <w:lang w:val="en-GB"/>
        </w:rPr>
      </w:pPr>
      <w:r w:rsidRPr="00A01D5E">
        <w:rPr>
          <w:color w:val="0D0D0D" w:themeColor="text1" w:themeTint="F2"/>
          <w:lang w:val="en-GB"/>
        </w:rPr>
        <w:t>Name one flaw of the American Dream</w:t>
      </w:r>
    </w:p>
    <w:p w14:paraId="40FDB429" w14:textId="608F089A" w:rsidR="00AF63A1" w:rsidRPr="00EE1B10" w:rsidRDefault="004E415A" w:rsidP="00EE1B10">
      <w:pPr>
        <w:numPr>
          <w:ilvl w:val="0"/>
          <w:numId w:val="8"/>
        </w:numPr>
        <w:rPr>
          <w:lang w:val="en-GB"/>
        </w:rPr>
      </w:pPr>
      <w:r w:rsidRPr="004E415A">
        <w:rPr>
          <w:lang w:val="en-GB"/>
        </w:rPr>
        <w:t xml:space="preserve">Good as a </w:t>
      </w:r>
      <w:r w:rsidR="00EE1B10">
        <w:rPr>
          <w:lang w:val="en-GB"/>
        </w:rPr>
        <w:t xml:space="preserve">lifestyle but lacks in the fields of </w:t>
      </w:r>
      <w:proofErr w:type="gramStart"/>
      <w:r w:rsidR="00EE1B10">
        <w:rPr>
          <w:lang w:val="en-GB"/>
        </w:rPr>
        <w:t>an actually achievable</w:t>
      </w:r>
      <w:proofErr w:type="gramEnd"/>
      <w:r w:rsidR="00EE1B10">
        <w:rPr>
          <w:lang w:val="en-GB"/>
        </w:rPr>
        <w:t xml:space="preserve"> goal</w:t>
      </w:r>
    </w:p>
    <w:p w14:paraId="7C95DE7C" w14:textId="15258CC1" w:rsidR="00EE1B10" w:rsidRPr="00EE1B10" w:rsidRDefault="00EE1B10" w:rsidP="00AF63A1">
      <w:pPr>
        <w:numPr>
          <w:ilvl w:val="0"/>
          <w:numId w:val="8"/>
        </w:numPr>
        <w:rPr>
          <w:lang w:val="en-GB"/>
        </w:rPr>
      </w:pPr>
      <w:r>
        <w:rPr>
          <w:lang w:val="en-GB"/>
        </w:rPr>
        <w:t>Heavily materialistic</w:t>
      </w:r>
    </w:p>
    <w:p w14:paraId="5AE0B243" w14:textId="38CED306" w:rsidR="00065621" w:rsidRDefault="00D72019" w:rsidP="00065621">
      <w:pPr>
        <w:pStyle w:val="Heading1"/>
        <w:numPr>
          <w:ilvl w:val="0"/>
          <w:numId w:val="1"/>
        </w:numPr>
        <w:rPr>
          <w:color w:val="0D0D0D" w:themeColor="text1" w:themeTint="F2"/>
          <w:lang w:val="en-GB"/>
        </w:rPr>
      </w:pPr>
      <w:r w:rsidRPr="00A01D5E">
        <w:rPr>
          <w:color w:val="0D0D0D" w:themeColor="text1" w:themeTint="F2"/>
          <w:lang w:val="en-GB"/>
        </w:rPr>
        <w:t>Name a basic principle of the European Dream</w:t>
      </w:r>
    </w:p>
    <w:p w14:paraId="227F9EA1" w14:textId="2C20F67C" w:rsidR="00AF63A1" w:rsidRPr="00EE1B10" w:rsidRDefault="00794140" w:rsidP="00794140">
      <w:pPr>
        <w:pStyle w:val="ListParagraph"/>
        <w:numPr>
          <w:ilvl w:val="0"/>
          <w:numId w:val="9"/>
        </w:numPr>
        <w:rPr>
          <w:lang w:val="en-GB"/>
        </w:rPr>
      </w:pPr>
      <w:r w:rsidRPr="00794140">
        <w:rPr>
          <w:lang w:val="en-GB"/>
        </w:rPr>
        <w:t>Universal human rights and the rights of nature</w:t>
      </w:r>
    </w:p>
    <w:p w14:paraId="21CF5BC8" w14:textId="794A27B0" w:rsidR="00794140" w:rsidRPr="00EE1B10" w:rsidRDefault="00A01D5E" w:rsidP="00EE1B10">
      <w:pPr>
        <w:pStyle w:val="Heading1"/>
        <w:numPr>
          <w:ilvl w:val="0"/>
          <w:numId w:val="1"/>
        </w:numPr>
        <w:rPr>
          <w:color w:val="0D0D0D" w:themeColor="text1" w:themeTint="F2"/>
          <w:lang w:val="en-GB"/>
        </w:rPr>
      </w:pPr>
      <w:r w:rsidRPr="00A01D5E">
        <w:rPr>
          <w:color w:val="0D0D0D" w:themeColor="text1" w:themeTint="F2"/>
          <w:lang w:val="en-GB"/>
        </w:rPr>
        <w:t>How many percent of Americans, on average, think the American Dream is achievable?</w:t>
      </w:r>
    </w:p>
    <w:p w14:paraId="2D8FD236" w14:textId="7FEDF10E" w:rsidR="00EE1B10" w:rsidRDefault="00EE1B10" w:rsidP="00794140">
      <w:pPr>
        <w:pStyle w:val="ListParagraph"/>
        <w:numPr>
          <w:ilvl w:val="0"/>
          <w:numId w:val="11"/>
        </w:numPr>
        <w:rPr>
          <w:lang w:val="en-GB"/>
        </w:rPr>
      </w:pPr>
      <w:r>
        <w:rPr>
          <w:lang w:val="en-GB"/>
        </w:rPr>
        <w:t>Generally, about 75%</w:t>
      </w:r>
    </w:p>
    <w:p w14:paraId="5068B339" w14:textId="7425C3E9" w:rsidR="00EE1B10" w:rsidRPr="00794140" w:rsidRDefault="00EE1B10" w:rsidP="00794140">
      <w:pPr>
        <w:pStyle w:val="ListParagraph"/>
        <w:numPr>
          <w:ilvl w:val="0"/>
          <w:numId w:val="11"/>
        </w:numPr>
        <w:rPr>
          <w:lang w:val="en-GB"/>
        </w:rPr>
      </w:pPr>
      <w:r>
        <w:rPr>
          <w:lang w:val="en-GB"/>
        </w:rPr>
        <w:t>For women separately its about 50%</w:t>
      </w:r>
    </w:p>
    <w:sectPr w:rsidR="00EE1B10" w:rsidRPr="0079414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BB1718"/>
    <w:multiLevelType w:val="hybridMultilevel"/>
    <w:tmpl w:val="584E04D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005969"/>
    <w:multiLevelType w:val="hybridMultilevel"/>
    <w:tmpl w:val="DAAEC94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FC09A6"/>
    <w:multiLevelType w:val="hybridMultilevel"/>
    <w:tmpl w:val="8E4EE32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1548BF"/>
    <w:multiLevelType w:val="hybridMultilevel"/>
    <w:tmpl w:val="1C3EED10"/>
    <w:lvl w:ilvl="0" w:tplc="39D4058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866806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1566C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1E2790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89291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BDEB8B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2346C7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AB23E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CEADD7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46863C2D"/>
    <w:multiLevelType w:val="hybridMultilevel"/>
    <w:tmpl w:val="A942D6B0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ADA29F6"/>
    <w:multiLevelType w:val="hybridMultilevel"/>
    <w:tmpl w:val="DFC41802"/>
    <w:lvl w:ilvl="0" w:tplc="715071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4AEA940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CA8DF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8C27FA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CC2DE6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1F66E7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26C0A8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41ACC0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D5E94A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5AFA0411"/>
    <w:multiLevelType w:val="hybridMultilevel"/>
    <w:tmpl w:val="4C4A1822"/>
    <w:lvl w:ilvl="0" w:tplc="2E5E2E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8DCF51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93E266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FFC04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50A656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CE4D9B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CA440A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A0823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046F8B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5D833503"/>
    <w:multiLevelType w:val="hybridMultilevel"/>
    <w:tmpl w:val="C7FA76DA"/>
    <w:lvl w:ilvl="0" w:tplc="286E7D5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F88A9F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F78599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00EAA6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DD25C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CE6147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B40C03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9B2ECD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94C0B4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649910A4"/>
    <w:multiLevelType w:val="hybridMultilevel"/>
    <w:tmpl w:val="4A62090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C7927AC"/>
    <w:multiLevelType w:val="hybridMultilevel"/>
    <w:tmpl w:val="7892F9EA"/>
    <w:lvl w:ilvl="0" w:tplc="11926F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CE621E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84AA4B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D127D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EE67F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1F0E12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C882D0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59A66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C668E4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7E042976"/>
    <w:multiLevelType w:val="hybridMultilevel"/>
    <w:tmpl w:val="7DE05CC4"/>
    <w:lvl w:ilvl="0" w:tplc="65C6F78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97AAC2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94691B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B0A509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A38571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8C8219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3CEA81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068A69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64A06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4"/>
  </w:num>
  <w:num w:numId="2">
    <w:abstractNumId w:val="8"/>
  </w:num>
  <w:num w:numId="3">
    <w:abstractNumId w:val="6"/>
  </w:num>
  <w:num w:numId="4">
    <w:abstractNumId w:val="3"/>
  </w:num>
  <w:num w:numId="5">
    <w:abstractNumId w:val="10"/>
  </w:num>
  <w:num w:numId="6">
    <w:abstractNumId w:val="9"/>
  </w:num>
  <w:num w:numId="7">
    <w:abstractNumId w:val="7"/>
  </w:num>
  <w:num w:numId="8">
    <w:abstractNumId w:val="0"/>
  </w:num>
  <w:num w:numId="9">
    <w:abstractNumId w:val="2"/>
  </w:num>
  <w:num w:numId="10">
    <w:abstractNumId w:val="5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0M7YwMTA1NjMzNzFS0lEKTi0uzszPAykwrAUAm11jwCwAAAA="/>
  </w:docVars>
  <w:rsids>
    <w:rsidRoot w:val="00FC18C5"/>
    <w:rsid w:val="00065621"/>
    <w:rsid w:val="00263B35"/>
    <w:rsid w:val="004E415A"/>
    <w:rsid w:val="00564CFA"/>
    <w:rsid w:val="00794140"/>
    <w:rsid w:val="008E6F54"/>
    <w:rsid w:val="00A01D5E"/>
    <w:rsid w:val="00A0372C"/>
    <w:rsid w:val="00AF63A1"/>
    <w:rsid w:val="00BA59F6"/>
    <w:rsid w:val="00CB5999"/>
    <w:rsid w:val="00D72019"/>
    <w:rsid w:val="00ED6E01"/>
    <w:rsid w:val="00EE1B10"/>
    <w:rsid w:val="00FC18C5"/>
    <w:rsid w:val="00FD0A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C86026"/>
  <w15:chartTrackingRefBased/>
  <w15:docId w15:val="{683AB5A9-FD6A-45EC-858B-F51A95C332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B599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B599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B599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CB599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ED6E0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9460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995625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29371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533370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15162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8418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325719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12951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05056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08421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61211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970484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196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048520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54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4226476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959467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620845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986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043220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489227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026898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42493">
          <w:marLeft w:val="446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467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87207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41571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17678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9</Words>
  <Characters>625</Characters>
  <Application>Microsoft Office Word</Application>
  <DocSecurity>0</DocSecurity>
  <Lines>5</Lines>
  <Paragraphs>1</Paragraphs>
  <ScaleCrop>false</ScaleCrop>
  <Company/>
  <LinksUpToDate>false</LinksUpToDate>
  <CharactersWithSpaces>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HAFFER Lukas, 5BHIF</dc:creator>
  <cp:keywords/>
  <dc:description/>
  <cp:lastModifiedBy>Loris Tomassetti</cp:lastModifiedBy>
  <cp:revision>15</cp:revision>
  <dcterms:created xsi:type="dcterms:W3CDTF">2020-11-18T08:00:00Z</dcterms:created>
  <dcterms:modified xsi:type="dcterms:W3CDTF">2020-11-18T09:07:00Z</dcterms:modified>
</cp:coreProperties>
</file>